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5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5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Russell Ho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Russell Hol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8867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8867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Georgie Ho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Georgie Hol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10 Climb P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10 Climb Pa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